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and Future Ratin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0: Mortality or fitness reduction of wild fish due to competition with hatchery fish or aquaculture escapees for spawning locations or ma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4: Mortality or fitness reduction as a result of changes to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9: Mortality or fitness reduction due to early alevin emerg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0: Mortality or fitness reduction due to redd overspa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5: Mortality or fitness reduction due to lower quality spawning gra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6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7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8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9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0: Mortality or fitness reduction as a result of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3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5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6: Mortality or fitness reduction as a result of decreased qual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7: Mortality or fitness reduction as a result of decreased quant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8: Mortality or fitness reduction as a result of decreased access to or quality of floodplai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1: Mortality or fitness reduction as a result of competition with hatchery f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2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3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4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5: Mortality or fitness reduction as a result of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9: Mortality or fitness reduction due to inter- and intra-specific competi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1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2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4: Mortality or fitness reduction due to reduction in quality of beach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5: Mortality or fitness reduction due to loss in quantity of beach habitat lo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6: Mortality or fitness reduction due to reduction in qual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7: Mortality or fitness reduction due to reduction in quant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8: Mortality or fitness reduction due to reduction in qual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9: Mortality or fitness reduction due to reduction in quant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0: Mortality or fitness reduction due to competition with hatchery 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4: Mortality or fitness reduction due to increases in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7: Mortality or fitness reduction due changes in biological characteristics such as fecundity, maturation rate, sex ratios, size at age, et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8: Mortality or fitness reduction due to a reduction in natural (wild) genetic influence. This is measured by the stray rate (pHOSstray) into the system, or by the frequency and magnitude of direct transplanting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9: Mortality or fitness reduction as a result of rearing in a hatchery environment leading to maladaptation to the wild environment. This is measured in a reduction in PNI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0: Mortality or fitness reduction due to negative effects of small population size - including inbreeding depression and gene 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1: Mortality or fitness reduction due to elevated predation as a result of enhancement of predatory fish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6: Mortality or fitness reduction due to ingestion of microplastics in lake environme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0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6: Mortality or fitness reduction due to ingestion of microplas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0T00:16:03Z</dcterms:created>
  <dcterms:modified xsi:type="dcterms:W3CDTF">2023-01-10T00:16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